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02C1271B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AA5E56">
        <w:rPr>
          <w:rFonts w:ascii="微软雅黑" w:eastAsia="微软雅黑" w:hAnsi="微软雅黑"/>
        </w:rPr>
        <w:t>2</w:t>
      </w:r>
    </w:p>
    <w:p w14:paraId="70C7735E" w14:textId="495FDD65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proofErr w:type="gramStart"/>
      <w:r w:rsidR="005B35A4">
        <w:rPr>
          <w:rFonts w:ascii="微软雅黑" w:eastAsia="微软雅黑" w:hAnsi="微软雅黑"/>
          <w:sz w:val="24"/>
          <w:szCs w:val="24"/>
        </w:rPr>
        <w:t>3170105728</w:t>
      </w:r>
      <w:r w:rsidRPr="00390A13">
        <w:rPr>
          <w:rFonts w:ascii="微软雅黑" w:eastAsia="微软雅黑" w:hAnsi="微软雅黑"/>
          <w:sz w:val="24"/>
          <w:szCs w:val="24"/>
        </w:rPr>
        <w:t xml:space="preserve">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</w:t>
      </w:r>
      <w:proofErr w:type="gramEnd"/>
      <w:r w:rsidR="0045123E" w:rsidRPr="00390A13">
        <w:rPr>
          <w:rFonts w:ascii="微软雅黑" w:eastAsia="微软雅黑" w:hAnsi="微软雅黑" w:hint="eastAsia"/>
          <w:sz w:val="24"/>
          <w:szCs w:val="24"/>
        </w:rPr>
        <w:t>：</w:t>
      </w:r>
      <w:r w:rsidR="005B35A4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5B4D5C2B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</w:t>
      </w:r>
      <w:r w:rsidR="005B35A4">
        <w:rPr>
          <w:rFonts w:ascii="微软雅黑" w:eastAsia="微软雅黑" w:hAnsi="微软雅黑"/>
          <w:sz w:val="24"/>
          <w:szCs w:val="24"/>
        </w:rPr>
        <w:t>7b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3274469F" w14:textId="5FD4BEA8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用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matlab</w:t>
      </w:r>
      <w:proofErr w:type="spellEnd"/>
      <w:r w:rsidRPr="00390A13">
        <w:rPr>
          <w:rFonts w:ascii="微软雅黑" w:eastAsia="微软雅黑" w:hAnsi="微软雅黑" w:hint="eastAsia"/>
          <w:sz w:val="24"/>
          <w:szCs w:val="24"/>
        </w:rPr>
        <w:t>语言编码实现长度为</w:t>
      </w:r>
      <w:r w:rsidRPr="00390A13">
        <w:rPr>
          <w:rFonts w:ascii="微软雅黑" w:eastAsia="微软雅黑" w:hAnsi="微软雅黑"/>
          <w:sz w:val="24"/>
          <w:szCs w:val="24"/>
        </w:rPr>
        <w:t>8</w:t>
      </w:r>
      <w:r w:rsidRPr="00390A13">
        <w:rPr>
          <w:rFonts w:ascii="微软雅黑" w:eastAsia="微软雅黑" w:hAnsi="微软雅黑" w:hint="eastAsia"/>
          <w:sz w:val="24"/>
          <w:szCs w:val="24"/>
        </w:rPr>
        <w:t>的一维离散余弦变换（</w:t>
      </w:r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不能使用</w:t>
      </w:r>
      <w:proofErr w:type="spellStart"/>
      <w:r w:rsidRPr="001564F4">
        <w:rPr>
          <w:rFonts w:ascii="微软雅黑" w:eastAsia="微软雅黑" w:hAnsi="微软雅黑"/>
          <w:color w:val="FF0000"/>
          <w:sz w:val="24"/>
          <w:szCs w:val="24"/>
        </w:rPr>
        <w:t>matlab</w:t>
      </w:r>
      <w:proofErr w:type="spellEnd"/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内嵌的</w:t>
      </w:r>
      <w:proofErr w:type="spellStart"/>
      <w:r w:rsidRPr="001564F4">
        <w:rPr>
          <w:rFonts w:ascii="微软雅黑" w:eastAsia="微软雅黑" w:hAnsi="微软雅黑"/>
          <w:color w:val="FF0000"/>
          <w:sz w:val="24"/>
          <w:szCs w:val="24"/>
        </w:rPr>
        <w:t>dct</w:t>
      </w:r>
      <w:proofErr w:type="spellEnd"/>
      <w:r w:rsidRPr="001564F4">
        <w:rPr>
          <w:rFonts w:ascii="微软雅黑" w:eastAsia="微软雅黑" w:hAnsi="微软雅黑"/>
          <w:color w:val="FF0000"/>
          <w:sz w:val="24"/>
          <w:szCs w:val="24"/>
        </w:rPr>
        <w:t>()</w:t>
      </w:r>
      <w:r w:rsidRPr="001564F4">
        <w:rPr>
          <w:rFonts w:ascii="微软雅黑" w:eastAsia="微软雅黑" w:hAnsi="微软雅黑" w:hint="eastAsia"/>
          <w:color w:val="FF0000"/>
          <w:sz w:val="24"/>
          <w:szCs w:val="24"/>
        </w:rPr>
        <w:t>函数</w:t>
      </w:r>
      <w:r w:rsidRPr="00390A13">
        <w:rPr>
          <w:rFonts w:ascii="微软雅黑" w:eastAsia="微软雅黑" w:hAnsi="微软雅黑" w:hint="eastAsia"/>
          <w:sz w:val="24"/>
          <w:szCs w:val="24"/>
        </w:rPr>
        <w:t>）</w:t>
      </w:r>
      <w:r w:rsidR="00FE4541">
        <w:rPr>
          <w:rFonts w:ascii="微软雅黑" w:eastAsia="微软雅黑" w:hAnsi="微软雅黑" w:hint="eastAsia"/>
          <w:sz w:val="24"/>
          <w:szCs w:val="24"/>
        </w:rPr>
        <w:t>；</w:t>
      </w:r>
    </w:p>
    <w:p w14:paraId="31C60E90" w14:textId="191442CB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应用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matlab</w:t>
      </w:r>
      <w:proofErr w:type="spellEnd"/>
      <w:r w:rsidRPr="00390A13">
        <w:rPr>
          <w:rFonts w:ascii="微软雅黑" w:eastAsia="微软雅黑" w:hAnsi="微软雅黑" w:hint="eastAsia"/>
          <w:sz w:val="24"/>
          <w:szCs w:val="24"/>
        </w:rPr>
        <w:t>内嵌的</w:t>
      </w:r>
      <w:proofErr w:type="spellStart"/>
      <w:r w:rsidRPr="00390A13">
        <w:rPr>
          <w:rFonts w:ascii="微软雅黑" w:eastAsia="微软雅黑" w:hAnsi="微软雅黑"/>
          <w:sz w:val="24"/>
          <w:szCs w:val="24"/>
        </w:rPr>
        <w:t>dct</w:t>
      </w:r>
      <w:proofErr w:type="spellEnd"/>
      <w:r w:rsidRPr="00390A13">
        <w:rPr>
          <w:rFonts w:ascii="微软雅黑" w:eastAsia="微软雅黑" w:hAnsi="微软雅黑"/>
          <w:sz w:val="24"/>
          <w:szCs w:val="24"/>
        </w:rPr>
        <w:t>()</w:t>
      </w:r>
      <w:r w:rsidRPr="00390A13">
        <w:rPr>
          <w:rFonts w:ascii="微软雅黑" w:eastAsia="微软雅黑" w:hAnsi="微软雅黑" w:hint="eastAsia"/>
          <w:sz w:val="24"/>
          <w:szCs w:val="24"/>
        </w:rPr>
        <w:t>函数验证自己所实现代码的正确性</w:t>
      </w:r>
      <w:r w:rsidR="00FE4541">
        <w:rPr>
          <w:rFonts w:ascii="微软雅黑" w:eastAsia="微软雅黑" w:hAnsi="微软雅黑" w:hint="eastAsia"/>
          <w:sz w:val="24"/>
          <w:szCs w:val="24"/>
        </w:rPr>
        <w:t>；</w:t>
      </w:r>
    </w:p>
    <w:p w14:paraId="16298B1F" w14:textId="47998115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对</w:t>
      </w:r>
      <w:r w:rsidRPr="00390A13">
        <w:rPr>
          <w:rFonts w:ascii="微软雅黑" w:eastAsia="微软雅黑" w:hAnsi="微软雅黑"/>
          <w:sz w:val="24"/>
          <w:szCs w:val="24"/>
        </w:rPr>
        <w:t>1D</w:t>
      </w:r>
      <w:r w:rsidRPr="00390A13">
        <w:rPr>
          <w:rFonts w:ascii="微软雅黑" w:eastAsia="微软雅黑" w:hAnsi="微软雅黑" w:hint="eastAsia"/>
          <w:sz w:val="24"/>
          <w:szCs w:val="24"/>
        </w:rPr>
        <w:t>随机信号利用</w:t>
      </w:r>
      <w:r w:rsidRPr="00165888">
        <w:rPr>
          <w:rFonts w:ascii="微软雅黑" w:eastAsia="微软雅黑" w:hAnsi="微软雅黑" w:hint="eastAsia"/>
          <w:color w:val="FF0000"/>
          <w:sz w:val="24"/>
          <w:szCs w:val="24"/>
        </w:rPr>
        <w:t>上面实现的离散余弦变换</w:t>
      </w:r>
      <w:r w:rsidRPr="00390A13">
        <w:rPr>
          <w:rFonts w:ascii="微软雅黑" w:eastAsia="微软雅黑" w:hAnsi="微软雅黑" w:hint="eastAsia"/>
          <w:sz w:val="24"/>
          <w:szCs w:val="24"/>
        </w:rPr>
        <w:t>对</w:t>
      </w:r>
      <w:r w:rsidR="00FE4541">
        <w:rPr>
          <w:rFonts w:ascii="微软雅黑" w:eastAsia="微软雅黑" w:hAnsi="微软雅黑" w:hint="eastAsia"/>
          <w:sz w:val="24"/>
          <w:szCs w:val="24"/>
        </w:rPr>
        <w:t>信号进行变换，然后做反变换，对比恢复后的信号与原信号之间的差异；</w:t>
      </w:r>
    </w:p>
    <w:p w14:paraId="52CAF1D0" w14:textId="64C9B90D" w:rsidR="00390A13" w:rsidRPr="00390A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随机生成包含一定高斯噪声的正弦随机信号，然后利用</w:t>
      </w:r>
      <w:r w:rsidRPr="00390A13">
        <w:rPr>
          <w:rFonts w:ascii="微软雅黑" w:eastAsia="微软雅黑" w:hAnsi="微软雅黑"/>
          <w:sz w:val="24"/>
          <w:szCs w:val="24"/>
        </w:rPr>
        <w:t>DCT</w:t>
      </w:r>
      <w:r w:rsidRPr="00390A13">
        <w:rPr>
          <w:rFonts w:ascii="微软雅黑" w:eastAsia="微软雅黑" w:hAnsi="微软雅黑" w:hint="eastAsia"/>
          <w:sz w:val="24"/>
          <w:szCs w:val="24"/>
        </w:rPr>
        <w:t>变换对信号</w:t>
      </w:r>
      <w:proofErr w:type="gramStart"/>
      <w:r w:rsidRPr="00390A13">
        <w:rPr>
          <w:rFonts w:ascii="微软雅黑" w:eastAsia="微软雅黑" w:hAnsi="微软雅黑" w:hint="eastAsia"/>
          <w:sz w:val="24"/>
          <w:szCs w:val="24"/>
        </w:rPr>
        <w:t>进行去噪处理</w:t>
      </w:r>
      <w:proofErr w:type="gramEnd"/>
      <w:r w:rsidRPr="00390A13">
        <w:rPr>
          <w:rFonts w:ascii="微软雅黑" w:eastAsia="微软雅黑" w:hAnsi="微软雅黑" w:hint="eastAsia"/>
          <w:sz w:val="24"/>
          <w:szCs w:val="24"/>
        </w:rPr>
        <w:t>。</w:t>
      </w:r>
    </w:p>
    <w:p w14:paraId="5A816FFE" w14:textId="67947E8A" w:rsidR="0045123E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46C754DD" w14:textId="01FD1AF7" w:rsidR="000B76EB" w:rsidRPr="000B76EB" w:rsidRDefault="000B76EB" w:rsidP="000B76EB">
      <w:pPr>
        <w:rPr>
          <w:rFonts w:ascii="Courier New" w:hAnsi="Courier New" w:cs="Courier New"/>
          <w:color w:val="228B22"/>
          <w:kern w:val="0"/>
          <w:sz w:val="24"/>
          <w:szCs w:val="26"/>
        </w:rPr>
      </w:pP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%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</w:t>
      </w:r>
      <w:r w:rsidRPr="000B76EB">
        <w:rPr>
          <w:rFonts w:ascii="Courier New" w:hAnsi="Courier New" w:cs="Courier New" w:hint="eastAsia"/>
          <w:color w:val="228B22"/>
          <w:kern w:val="0"/>
          <w:sz w:val="24"/>
          <w:szCs w:val="26"/>
        </w:rPr>
        <w:t>关键函数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 xml:space="preserve"> 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– 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生成矩阵</w:t>
      </w:r>
    </w:p>
    <w:p w14:paraId="45C56A22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basis = DCT_BS(N)</w:t>
      </w:r>
    </w:p>
    <w:p w14:paraId="418578B0" w14:textId="2DA92AFD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% create a Basis Matrix</w:t>
      </w:r>
    </w:p>
    <w:p w14:paraId="3873C5B7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basis = zeros(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N,N</w:t>
      </w:r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4C74C5C9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N</w:t>
      </w:r>
      <w:proofErr w:type="gramEnd"/>
    </w:p>
    <w:p w14:paraId="36D494B9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j = 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N</w:t>
      </w:r>
      <w:proofErr w:type="gramEnd"/>
    </w:p>
    <w:p w14:paraId="145A5BD8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    basis(</w:t>
      </w:r>
      <w:proofErr w:type="spellStart"/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,j</w:t>
      </w:r>
      <w:proofErr w:type="spellEnd"/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) = cos(pi*(2*j-1)*(i-1)/(2*N));</w:t>
      </w:r>
    </w:p>
    <w:p w14:paraId="698230C1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71EA5BCF" w14:textId="16D997DD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46D10B1C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basis(</w:t>
      </w:r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,:) = basis(1,:) / sqrt(N);</w:t>
      </w:r>
    </w:p>
    <w:p w14:paraId="5CA41533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2:N</w:t>
      </w:r>
      <w:proofErr w:type="gramEnd"/>
    </w:p>
    <w:p w14:paraId="1DCE322D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lastRenderedPageBreak/>
        <w:t xml:space="preserve">    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basis(</w:t>
      </w:r>
      <w:proofErr w:type="spellStart"/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,:) = basis(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,:) * sqrt(2 / N);</w:t>
      </w:r>
    </w:p>
    <w:p w14:paraId="0A67AA5D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45FF663C" w14:textId="1E28E042" w:rsidR="00492437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4"/>
          <w:szCs w:val="26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21301653" w14:textId="77777777" w:rsidR="00144B39" w:rsidRPr="00BB38BF" w:rsidRDefault="00144B39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</w:p>
    <w:p w14:paraId="774C752F" w14:textId="4424CE1A" w:rsidR="005B35A4" w:rsidRPr="000B76EB" w:rsidRDefault="000B76EB" w:rsidP="000B76EB">
      <w:pPr>
        <w:rPr>
          <w:rFonts w:ascii="Courier New" w:hAnsi="Courier New" w:cs="Courier New"/>
          <w:color w:val="228B22"/>
          <w:kern w:val="0"/>
          <w:sz w:val="24"/>
          <w:szCs w:val="26"/>
        </w:rPr>
      </w:pP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%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</w:t>
      </w:r>
      <w:r w:rsidRPr="000B76EB">
        <w:rPr>
          <w:rFonts w:ascii="Courier New" w:hAnsi="Courier New" w:cs="Courier New" w:hint="eastAsia"/>
          <w:color w:val="228B22"/>
          <w:kern w:val="0"/>
          <w:sz w:val="24"/>
          <w:szCs w:val="26"/>
        </w:rPr>
        <w:t>关键函数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 xml:space="preserve"> 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– 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使用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8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>*8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矩阵对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 xml:space="preserve"> 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长度是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8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的倍数的信号进行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D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>CT</w:t>
      </w:r>
    </w:p>
    <w:p w14:paraId="301D59E4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_dct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DCT_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mine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, basis)</w:t>
      </w:r>
    </w:p>
    <w:p w14:paraId="710E565E" w14:textId="731E9BE5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>% do DCT using provided basis elemen</w:t>
      </w:r>
      <w:r w:rsidR="000B76EB">
        <w:rPr>
          <w:rFonts w:ascii="Courier New" w:hAnsi="Courier New" w:cs="Courier New" w:hint="eastAsia"/>
          <w:color w:val="228B22"/>
          <w:kern w:val="0"/>
          <w:sz w:val="24"/>
          <w:szCs w:val="26"/>
        </w:rPr>
        <w:t>t</w:t>
      </w:r>
    </w:p>
    <w:p w14:paraId="4E144C7C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N = 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ze(</w:t>
      </w:r>
      <w:proofErr w:type="gram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basis, 1); </w:t>
      </w:r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>% divide signal into batches size 8</w:t>
      </w:r>
    </w:p>
    <w:p w14:paraId="7BC70018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_sz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size(sig);</w:t>
      </w:r>
    </w:p>
    <w:p w14:paraId="1C5B8AC3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>% convert 1*n vector into n*1</w:t>
      </w:r>
    </w:p>
    <w:p w14:paraId="7EE71FFF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  <w:lang w:val="de-DE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  <w:lang w:val="de-DE"/>
        </w:rPr>
        <w:t>if</w:t>
      </w:r>
      <w:r w:rsidRPr="00F817DF">
        <w:rPr>
          <w:rFonts w:ascii="Courier New" w:hAnsi="Courier New" w:cs="Courier New"/>
          <w:color w:val="000000"/>
          <w:kern w:val="0"/>
          <w:sz w:val="24"/>
          <w:szCs w:val="26"/>
          <w:lang w:val="de-DE"/>
        </w:rPr>
        <w:t xml:space="preserve"> sig_sz(1) == 1</w:t>
      </w:r>
    </w:p>
    <w:p w14:paraId="03C36C95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  <w:lang w:val="de-DE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  <w:lang w:val="de-DE"/>
        </w:rPr>
        <w:t xml:space="preserve">    sig = sig';</w:t>
      </w:r>
    </w:p>
    <w:p w14:paraId="7B2935D1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77027AC6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>% n is signal numbers</w:t>
      </w:r>
    </w:p>
    <w:p w14:paraId="352CF4D8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n = 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ze(</w:t>
      </w:r>
      <w:proofErr w:type="gram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, 1);</w:t>
      </w:r>
    </w:p>
    <w:p w14:paraId="18B9C023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% </w:t>
      </w:r>
      <w:proofErr w:type="spellStart"/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>cnt</w:t>
      </w:r>
      <w:proofErr w:type="spellEnd"/>
      <w:r w:rsidRPr="00F817D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is number of batches</w:t>
      </w:r>
    </w:p>
    <w:p w14:paraId="290CC500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n / N;</w:t>
      </w:r>
    </w:p>
    <w:p w14:paraId="69EE5302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_dct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zeros(</w:t>
      </w:r>
      <w:proofErr w:type="gram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n, 1);</w:t>
      </w:r>
    </w:p>
    <w:p w14:paraId="76F374E6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j=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1:cnt</w:t>
      </w:r>
      <w:proofErr w:type="gramEnd"/>
    </w:p>
    <w:p w14:paraId="74D8A173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1:N</w:t>
      </w:r>
      <w:proofErr w:type="gramEnd"/>
    </w:p>
    <w:p w14:paraId="35B6A965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    </w:t>
      </w: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sig_</w:t>
      </w:r>
      <w:proofErr w:type="gram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dct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proofErr w:type="gram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+ (j-1) * N) = basis(</w:t>
      </w:r>
      <w:proofErr w:type="spellStart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>,:) * sig((j-1) * N + 1:j * N);</w:t>
      </w:r>
    </w:p>
    <w:p w14:paraId="3B8D61D5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39EEEF90" w14:textId="77777777" w:rsidR="00F817DF" w:rsidRP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1E693038" w14:textId="1F4A0ACD" w:rsidR="00F817DF" w:rsidRDefault="00F817DF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4"/>
          <w:szCs w:val="26"/>
        </w:rPr>
      </w:pPr>
      <w:r w:rsidRPr="00F817D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768D19EF" w14:textId="77777777" w:rsidR="00144B39" w:rsidRPr="00F817DF" w:rsidRDefault="00144B39" w:rsidP="00F817D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</w:p>
    <w:p w14:paraId="632F4C69" w14:textId="0303D4E9" w:rsidR="005B35A4" w:rsidRPr="00BB38BF" w:rsidRDefault="00BC0A04" w:rsidP="005B35A4">
      <w:pPr>
        <w:rPr>
          <w:sz w:val="20"/>
        </w:rPr>
      </w:pP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%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</w:t>
      </w:r>
      <w:r w:rsidRPr="000B76EB">
        <w:rPr>
          <w:rFonts w:ascii="Courier New" w:hAnsi="Courier New" w:cs="Courier New" w:hint="eastAsia"/>
          <w:color w:val="228B22"/>
          <w:kern w:val="0"/>
          <w:sz w:val="24"/>
          <w:szCs w:val="26"/>
        </w:rPr>
        <w:t>关键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步骤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 xml:space="preserve"> 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– 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将信号分段做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i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>nvert DCT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变换</w:t>
      </w:r>
    </w:p>
    <w:p w14:paraId="0BE65A92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% invert DCT</w:t>
      </w:r>
    </w:p>
    <w:p w14:paraId="1F2D429F" w14:textId="34A5B6E9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% N is </w:t>
      </w:r>
      <w:r w:rsidR="00F817D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the </w:t>
      </w: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size of one batch, which is 8</w:t>
      </w:r>
    </w:p>
    <w:p w14:paraId="26618E5A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% </w:t>
      </w:r>
      <w:proofErr w:type="spellStart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cnt</w:t>
      </w:r>
      <w:proofErr w:type="spellEnd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is the number of batches</w:t>
      </w:r>
    </w:p>
    <w:p w14:paraId="079EDC34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j=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cnt</w:t>
      </w:r>
      <w:proofErr w:type="gramEnd"/>
    </w:p>
    <w:p w14:paraId="747271A2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N</w:t>
      </w:r>
      <w:proofErr w:type="gramEnd"/>
    </w:p>
    <w:p w14:paraId="657E3D46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   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y_i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(j-1) * N + 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j</w:t>
      </w:r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* N) =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y_i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(j-1) * N + 1:j * N) +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y_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+ (j-1) * N) *  basis(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,:);</w:t>
      </w:r>
    </w:p>
    <w:p w14:paraId="37019626" w14:textId="77777777" w:rsidR="00492437" w:rsidRPr="00BB38BF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52EA02F9" w14:textId="4CD53988" w:rsidR="00492437" w:rsidRDefault="00492437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4"/>
          <w:szCs w:val="26"/>
        </w:rPr>
      </w:pPr>
      <w:r w:rsidRPr="00BB38BF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2B0CE5E8" w14:textId="77777777" w:rsidR="00144B39" w:rsidRPr="00BB38BF" w:rsidRDefault="00144B39" w:rsidP="00492437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</w:p>
    <w:p w14:paraId="00C12159" w14:textId="74390FEE" w:rsidR="00EC5B4E" w:rsidRDefault="000B76EB" w:rsidP="00EC5B4E">
      <w:pPr>
        <w:rPr>
          <w:rFonts w:ascii="Courier New" w:hAnsi="Courier New" w:cs="Courier New"/>
          <w:color w:val="228B22"/>
          <w:kern w:val="0"/>
          <w:sz w:val="24"/>
          <w:szCs w:val="26"/>
        </w:rPr>
      </w:pP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%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</w:t>
      </w:r>
      <w:r w:rsidRPr="000B76EB">
        <w:rPr>
          <w:rFonts w:ascii="Courier New" w:hAnsi="Courier New" w:cs="Courier New" w:hint="eastAsia"/>
          <w:color w:val="228B22"/>
          <w:kern w:val="0"/>
          <w:sz w:val="24"/>
          <w:szCs w:val="26"/>
        </w:rPr>
        <w:t>关键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>步骤</w:t>
      </w:r>
      <w:r>
        <w:rPr>
          <w:rFonts w:ascii="Courier New" w:hAnsi="Courier New" w:cs="Courier New" w:hint="eastAsia"/>
          <w:color w:val="228B22"/>
          <w:kern w:val="0"/>
          <w:sz w:val="24"/>
          <w:szCs w:val="26"/>
        </w:rPr>
        <w:t xml:space="preserve"> </w:t>
      </w:r>
      <w:r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– </w:t>
      </w:r>
      <w:r w:rsidR="00BC0A04">
        <w:rPr>
          <w:rFonts w:ascii="Courier New" w:hAnsi="Courier New" w:cs="Courier New" w:hint="eastAsia"/>
          <w:color w:val="228B22"/>
          <w:kern w:val="0"/>
          <w:sz w:val="24"/>
          <w:szCs w:val="26"/>
        </w:rPr>
        <w:t>使用</w:t>
      </w:r>
      <w:r w:rsidR="00BC0A04">
        <w:rPr>
          <w:rFonts w:ascii="Courier New" w:hAnsi="Courier New" w:cs="Courier New" w:hint="eastAsia"/>
          <w:color w:val="228B22"/>
          <w:kern w:val="0"/>
          <w:sz w:val="24"/>
          <w:szCs w:val="26"/>
        </w:rPr>
        <w:t>D</w:t>
      </w:r>
      <w:r w:rsidR="00BC0A04">
        <w:rPr>
          <w:rFonts w:ascii="Courier New" w:hAnsi="Courier New" w:cs="Courier New"/>
          <w:color w:val="228B22"/>
          <w:kern w:val="0"/>
          <w:sz w:val="24"/>
          <w:szCs w:val="26"/>
        </w:rPr>
        <w:t>CT</w:t>
      </w:r>
      <w:r w:rsidR="00BC0A04">
        <w:rPr>
          <w:rFonts w:ascii="Courier New" w:hAnsi="Courier New" w:cs="Courier New" w:hint="eastAsia"/>
          <w:color w:val="228B22"/>
          <w:kern w:val="0"/>
          <w:sz w:val="24"/>
          <w:szCs w:val="26"/>
        </w:rPr>
        <w:t>进行降噪</w:t>
      </w:r>
      <w:r w:rsidR="00EC5B4E">
        <w:rPr>
          <w:rFonts w:ascii="Courier New" w:hAnsi="Courier New" w:cs="Courier New" w:hint="eastAsia"/>
          <w:color w:val="228B22"/>
          <w:kern w:val="0"/>
          <w:sz w:val="24"/>
          <w:szCs w:val="26"/>
        </w:rPr>
        <w:t>，保留</w:t>
      </w:r>
      <w:proofErr w:type="spellStart"/>
      <w:r w:rsidR="00EC5B4E" w:rsidRPr="00EC5B4E">
        <w:rPr>
          <w:rFonts w:ascii="Courier New" w:hAnsi="Courier New" w:cs="Courier New"/>
          <w:color w:val="228B22"/>
          <w:kern w:val="0"/>
          <w:sz w:val="24"/>
          <w:szCs w:val="26"/>
        </w:rPr>
        <w:t>cutoff_</w:t>
      </w:r>
      <w:proofErr w:type="gramStart"/>
      <w:r w:rsidR="00EC5B4E" w:rsidRPr="00EC5B4E">
        <w:rPr>
          <w:rFonts w:ascii="Courier New" w:hAnsi="Courier New" w:cs="Courier New"/>
          <w:color w:val="228B22"/>
          <w:kern w:val="0"/>
          <w:sz w:val="24"/>
          <w:szCs w:val="26"/>
        </w:rPr>
        <w:t>ratio</w:t>
      </w:r>
      <w:proofErr w:type="spellEnd"/>
      <w:r w:rsidR="00EC5B4E" w:rsidRPr="00EC5B4E">
        <w:rPr>
          <w:rFonts w:ascii="Courier New" w:hAnsi="Courier New" w:cs="Courier New"/>
          <w:color w:val="228B22"/>
          <w:kern w:val="0"/>
          <w:sz w:val="24"/>
          <w:szCs w:val="26"/>
        </w:rPr>
        <w:t>(</w:t>
      </w:r>
      <w:proofErr w:type="gramEnd"/>
      <w:r w:rsidR="00EC5B4E">
        <w:rPr>
          <w:rFonts w:ascii="Courier New" w:hAnsi="Courier New" w:cs="Courier New"/>
          <w:color w:val="228B22"/>
          <w:kern w:val="0"/>
          <w:sz w:val="24"/>
          <w:szCs w:val="26"/>
        </w:rPr>
        <w:t>20%)</w:t>
      </w:r>
      <w:r w:rsidR="00EC5B4E">
        <w:rPr>
          <w:rFonts w:ascii="Courier New" w:hAnsi="Courier New" w:cs="Courier New" w:hint="eastAsia"/>
          <w:color w:val="228B22"/>
          <w:kern w:val="0"/>
          <w:sz w:val="24"/>
          <w:szCs w:val="26"/>
        </w:rPr>
        <w:t>的数据，其他置</w:t>
      </w:r>
      <w:r w:rsidR="00EC5B4E">
        <w:rPr>
          <w:rFonts w:ascii="Courier New" w:hAnsi="Courier New" w:cs="Courier New" w:hint="eastAsia"/>
          <w:color w:val="228B22"/>
          <w:kern w:val="0"/>
          <w:sz w:val="24"/>
          <w:szCs w:val="26"/>
        </w:rPr>
        <w:t>0</w:t>
      </w:r>
    </w:p>
    <w:p w14:paraId="2C2E4F89" w14:textId="367B64A4" w:rsidR="00BB38BF" w:rsidRPr="00EC5B4E" w:rsidRDefault="00BB38BF" w:rsidP="00EC5B4E">
      <w:pPr>
        <w:rPr>
          <w:rFonts w:ascii="Courier New" w:hAnsi="Courier New" w:cs="Courier New"/>
          <w:color w:val="228B22"/>
          <w:kern w:val="0"/>
          <w:sz w:val="24"/>
          <w:szCs w:val="26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noise = 5*rand</w:t>
      </w:r>
      <w:r w:rsidR="00D2136C">
        <w:rPr>
          <w:rFonts w:ascii="Courier New" w:hAnsi="Courier New" w:cs="Courier New"/>
          <w:color w:val="000000"/>
          <w:kern w:val="0"/>
          <w:sz w:val="24"/>
          <w:szCs w:val="26"/>
        </w:rPr>
        <w:t>n</w:t>
      </w:r>
      <w:bookmarkStart w:id="0" w:name="_GoBack"/>
      <w:bookmarkEnd w:id="0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(1,n);</w:t>
      </w:r>
    </w:p>
    <w:p w14:paraId="07ADF957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lastRenderedPageBreak/>
        <w:t>z = 50 * sin((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1:n</w:t>
      </w:r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)*2*pi/40) + noise; </w:t>
      </w: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% z is sin() with noise</w:t>
      </w:r>
    </w:p>
    <w:p w14:paraId="3843256B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z_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(z);</w:t>
      </w:r>
    </w:p>
    <w:p w14:paraId="02FF5729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% </w:t>
      </w:r>
      <w:proofErr w:type="spellStart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preseve</w:t>
      </w:r>
      <w:proofErr w:type="spellEnd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 xml:space="preserve"> 20% of the </w:t>
      </w:r>
      <w:proofErr w:type="spellStart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dct</w:t>
      </w:r>
      <w:proofErr w:type="spellEnd"/>
      <w:r w:rsidRPr="00BB38BF">
        <w:rPr>
          <w:rFonts w:ascii="Courier New" w:hAnsi="Courier New" w:cs="Courier New"/>
          <w:color w:val="228B22"/>
          <w:kern w:val="0"/>
          <w:sz w:val="24"/>
          <w:szCs w:val="26"/>
        </w:rPr>
        <w:t>, setting the rest to 0</w:t>
      </w:r>
    </w:p>
    <w:p w14:paraId="18BF78D8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cutoff_ratio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0.2;</w:t>
      </w:r>
    </w:p>
    <w:p w14:paraId="048BABC0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cutoff = 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floor(</w:t>
      </w:r>
      <w:proofErr w:type="spellStart"/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cutoff_ratio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* n);</w:t>
      </w:r>
    </w:p>
    <w:p w14:paraId="7D488E7B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z_</w:t>
      </w:r>
      <w:proofErr w:type="gram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1,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cutoff:n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) = 0;</w:t>
      </w:r>
    </w:p>
    <w:p w14:paraId="638F0B8D" w14:textId="77777777" w:rsidR="00BB38BF" w:rsidRPr="00BB38BF" w:rsidRDefault="00BB38BF" w:rsidP="00BB38BF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z_i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i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z_dct</w:t>
      </w:r>
      <w:proofErr w:type="spellEnd"/>
      <w:r w:rsidRPr="00BB38BF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4C78A43F" w14:textId="77777777" w:rsidR="00BB38BF" w:rsidRPr="005B35A4" w:rsidRDefault="00BB38BF" w:rsidP="005B35A4"/>
    <w:p w14:paraId="7D747575" w14:textId="10D0631F" w:rsidR="003D0E13" w:rsidRPr="00390A13" w:rsidRDefault="003D0E13" w:rsidP="00D35758">
      <w:pPr>
        <w:rPr>
          <w:rFonts w:ascii="微软雅黑" w:eastAsia="微软雅黑" w:hAnsi="微软雅黑"/>
        </w:rPr>
      </w:pPr>
    </w:p>
    <w:p w14:paraId="77CB147E" w14:textId="77777777" w:rsidR="003D0E13" w:rsidRPr="00390A13" w:rsidRDefault="003D0E13" w:rsidP="00D35758">
      <w:pPr>
        <w:rPr>
          <w:rFonts w:ascii="微软雅黑" w:eastAsia="微软雅黑" w:hAnsi="微软雅黑"/>
        </w:rPr>
      </w:pPr>
    </w:p>
    <w:p w14:paraId="44DE23E1" w14:textId="59A6BFCD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结果及分析</w:t>
      </w:r>
    </w:p>
    <w:p w14:paraId="6D18FDDA" w14:textId="721BAB9E" w:rsidR="004D4A19" w:rsidRPr="004D4A19" w:rsidRDefault="00BC0A04" w:rsidP="004D4A19">
      <w:r>
        <w:rPr>
          <w:rFonts w:hint="eastAsia"/>
        </w:rPr>
        <w:t>下图</w:t>
      </w:r>
      <w:r>
        <w:rPr>
          <w:rFonts w:hint="eastAsia"/>
        </w:rPr>
        <w:t>:</w:t>
      </w:r>
      <w:r>
        <w:t xml:space="preserve"> </w:t>
      </w:r>
      <w:r w:rsidR="004D4A19">
        <w:rPr>
          <w:rFonts w:hint="eastAsia"/>
        </w:rPr>
        <w:t>自己实现的</w:t>
      </w:r>
      <w:r w:rsidR="004D4A19">
        <w:rPr>
          <w:rFonts w:hint="eastAsia"/>
        </w:rPr>
        <w:t>D</w:t>
      </w:r>
      <w:r w:rsidR="004D4A19">
        <w:t>CT</w:t>
      </w:r>
      <w:r w:rsidR="004D4A19">
        <w:rPr>
          <w:rFonts w:hint="eastAsia"/>
        </w:rPr>
        <w:t>与</w:t>
      </w:r>
      <w:proofErr w:type="spellStart"/>
      <w:r w:rsidR="004D4A19">
        <w:rPr>
          <w:rFonts w:hint="eastAsia"/>
        </w:rPr>
        <w:t>Matlab</w:t>
      </w:r>
      <w:proofErr w:type="spellEnd"/>
      <w:r w:rsidR="004D4A19">
        <w:rPr>
          <w:rFonts w:hint="eastAsia"/>
        </w:rPr>
        <w:t>对比</w:t>
      </w:r>
    </w:p>
    <w:p w14:paraId="06FAC407" w14:textId="7DC2D2D6" w:rsidR="00F817DF" w:rsidRDefault="00F817DF" w:rsidP="00F817DF">
      <w:r>
        <w:rPr>
          <w:noProof/>
        </w:rPr>
        <w:drawing>
          <wp:inline distT="0" distB="0" distL="0" distR="0" wp14:anchorId="4D746832" wp14:editId="3BF706FF">
            <wp:extent cx="5479473" cy="28663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9985" t="13548" r="7406" b="9625"/>
                    <a:stretch/>
                  </pic:blipFill>
                  <pic:spPr bwMode="auto">
                    <a:xfrm>
                      <a:off x="0" y="0"/>
                      <a:ext cx="5505263" cy="2879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F6383" w14:textId="510E4888" w:rsidR="004D4A19" w:rsidRDefault="00BC0A04" w:rsidP="00F817DF">
      <w:r>
        <w:rPr>
          <w:rFonts w:hint="eastAsia"/>
        </w:rPr>
        <w:t>下图</w:t>
      </w:r>
      <w:r>
        <w:rPr>
          <w:rFonts w:hint="eastAsia"/>
        </w:rPr>
        <w:t>:</w:t>
      </w:r>
      <w:r>
        <w:t xml:space="preserve"> </w:t>
      </w:r>
      <w:r w:rsidR="004D4A19">
        <w:rPr>
          <w:rFonts w:hint="eastAsia"/>
        </w:rPr>
        <w:t>自己的</w:t>
      </w:r>
      <w:r w:rsidR="004D4A19">
        <w:rPr>
          <w:rFonts w:hint="eastAsia"/>
        </w:rPr>
        <w:t>D</w:t>
      </w:r>
      <w:r w:rsidR="004D4A19">
        <w:t>CT</w:t>
      </w:r>
      <w:r w:rsidR="004D4A19">
        <w:rPr>
          <w:rFonts w:hint="eastAsia"/>
        </w:rPr>
        <w:t>和</w:t>
      </w:r>
      <w:r w:rsidR="004D4A19">
        <w:rPr>
          <w:rFonts w:hint="eastAsia"/>
        </w:rPr>
        <w:t xml:space="preserve"> </w:t>
      </w:r>
      <w:proofErr w:type="spellStart"/>
      <w:r w:rsidR="004D4A19">
        <w:t>iDCT</w:t>
      </w:r>
      <w:proofErr w:type="spellEnd"/>
      <w:r w:rsidR="004D4A19">
        <w:rPr>
          <w:rFonts w:hint="eastAsia"/>
        </w:rPr>
        <w:t>先后作用于信号上与原始信号对比</w:t>
      </w:r>
    </w:p>
    <w:p w14:paraId="27C306FB" w14:textId="7C0BFFAE" w:rsidR="00F817DF" w:rsidRDefault="00F817DF" w:rsidP="00F817DF">
      <w:r>
        <w:rPr>
          <w:noProof/>
        </w:rPr>
        <w:lastRenderedPageBreak/>
        <w:drawing>
          <wp:inline distT="0" distB="0" distL="0" distR="0" wp14:anchorId="0AE7D6CB" wp14:editId="458D529A">
            <wp:extent cx="5363025" cy="28817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194" t="12145" r="7668" b="8434"/>
                    <a:stretch/>
                  </pic:blipFill>
                  <pic:spPr bwMode="auto">
                    <a:xfrm>
                      <a:off x="0" y="0"/>
                      <a:ext cx="5372885" cy="2887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CA913" w14:textId="56872301" w:rsidR="004D4A19" w:rsidRPr="00F817DF" w:rsidRDefault="00BC0A04" w:rsidP="00F817DF">
      <w:r>
        <w:rPr>
          <w:rFonts w:hint="eastAsia"/>
        </w:rPr>
        <w:t>下图</w:t>
      </w:r>
      <w:r>
        <w:rPr>
          <w:rFonts w:hint="eastAsia"/>
        </w:rPr>
        <w:t>:</w:t>
      </w:r>
      <w:r>
        <w:t xml:space="preserve"> </w:t>
      </w:r>
      <w:r w:rsidR="004D4A19">
        <w:rPr>
          <w:rFonts w:hint="eastAsia"/>
        </w:rPr>
        <w:t>原始信号，有噪声信号和经过</w:t>
      </w:r>
      <w:r w:rsidR="004D4A19">
        <w:t>DCT</w:t>
      </w:r>
      <w:r w:rsidR="004D4A19">
        <w:rPr>
          <w:rFonts w:hint="eastAsia"/>
        </w:rPr>
        <w:t>降噪后的效果对比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降噪过程中保留前</w:t>
      </w:r>
      <w:r>
        <w:rPr>
          <w:rFonts w:hint="eastAsia"/>
        </w:rPr>
        <w:t>20%</w:t>
      </w:r>
      <w:r>
        <w:rPr>
          <w:rFonts w:hint="eastAsia"/>
        </w:rPr>
        <w:t>的低频段</w:t>
      </w:r>
    </w:p>
    <w:p w14:paraId="06B0E3AB" w14:textId="7485BA06" w:rsidR="00E54B00" w:rsidRPr="00390A13" w:rsidRDefault="00D2136C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493E6B7E" wp14:editId="0BA7913C">
            <wp:extent cx="5274129" cy="289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0692" t="11558" r="8259" b="9332"/>
                    <a:stretch/>
                  </pic:blipFill>
                  <pic:spPr bwMode="auto">
                    <a:xfrm>
                      <a:off x="0" y="0"/>
                      <a:ext cx="5282746" cy="2900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54B00" w:rsidRPr="00390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567AAB" w14:textId="77777777" w:rsidR="00555E2B" w:rsidRDefault="00555E2B" w:rsidP="0045123E">
      <w:r>
        <w:separator/>
      </w:r>
    </w:p>
  </w:endnote>
  <w:endnote w:type="continuationSeparator" w:id="0">
    <w:p w14:paraId="20814068" w14:textId="77777777" w:rsidR="00555E2B" w:rsidRDefault="00555E2B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1A9C9" w14:textId="77777777" w:rsidR="00555E2B" w:rsidRDefault="00555E2B" w:rsidP="0045123E">
      <w:r>
        <w:separator/>
      </w:r>
    </w:p>
  </w:footnote>
  <w:footnote w:type="continuationSeparator" w:id="0">
    <w:p w14:paraId="414CB7F4" w14:textId="77777777" w:rsidR="00555E2B" w:rsidRDefault="00555E2B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qgUAxStQ0ywAAAA="/>
  </w:docVars>
  <w:rsids>
    <w:rsidRoot w:val="0045123E"/>
    <w:rsid w:val="000B76EB"/>
    <w:rsid w:val="00101C40"/>
    <w:rsid w:val="00144B39"/>
    <w:rsid w:val="001564F4"/>
    <w:rsid w:val="00165888"/>
    <w:rsid w:val="00167C57"/>
    <w:rsid w:val="00180FFC"/>
    <w:rsid w:val="00341855"/>
    <w:rsid w:val="00390A13"/>
    <w:rsid w:val="003A1573"/>
    <w:rsid w:val="003D0E13"/>
    <w:rsid w:val="0045123E"/>
    <w:rsid w:val="00483821"/>
    <w:rsid w:val="00492437"/>
    <w:rsid w:val="004A642A"/>
    <w:rsid w:val="004D4A19"/>
    <w:rsid w:val="005143D7"/>
    <w:rsid w:val="0052227E"/>
    <w:rsid w:val="00555E2B"/>
    <w:rsid w:val="005A1A81"/>
    <w:rsid w:val="005B35A4"/>
    <w:rsid w:val="00625A3E"/>
    <w:rsid w:val="00642F4B"/>
    <w:rsid w:val="00647137"/>
    <w:rsid w:val="00682E6A"/>
    <w:rsid w:val="006B4D19"/>
    <w:rsid w:val="00730A82"/>
    <w:rsid w:val="00750ED7"/>
    <w:rsid w:val="008734DA"/>
    <w:rsid w:val="008E7743"/>
    <w:rsid w:val="009A5ED5"/>
    <w:rsid w:val="00AA5E56"/>
    <w:rsid w:val="00BB38BF"/>
    <w:rsid w:val="00BC0A04"/>
    <w:rsid w:val="00CA3420"/>
    <w:rsid w:val="00D2136C"/>
    <w:rsid w:val="00D35758"/>
    <w:rsid w:val="00D66C47"/>
    <w:rsid w:val="00D97109"/>
    <w:rsid w:val="00E1105F"/>
    <w:rsid w:val="00E476CE"/>
    <w:rsid w:val="00E54B00"/>
    <w:rsid w:val="00E64009"/>
    <w:rsid w:val="00EC5B4E"/>
    <w:rsid w:val="00F27742"/>
    <w:rsid w:val="00F33D9A"/>
    <w:rsid w:val="00F817DF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76E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37</cp:revision>
  <dcterms:created xsi:type="dcterms:W3CDTF">2012-09-11T03:49:00Z</dcterms:created>
  <dcterms:modified xsi:type="dcterms:W3CDTF">2018-09-28T15:02:00Z</dcterms:modified>
</cp:coreProperties>
</file>